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3250D5">
        <w:rPr>
          <w:rFonts w:ascii="AT*Toronto" w:hAnsi="AT*Toronto"/>
          <w:b/>
          <w:sz w:val="32"/>
        </w:rPr>
        <w:t>10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D54D5C" w:rsidRPr="00DB449E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3250D5">
        <w:t>21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3250D5">
        <w:t xml:space="preserve">ému funkcionárovi Jánovi </w:t>
      </w:r>
      <w:proofErr w:type="spellStart"/>
      <w:r w:rsidR="003250D5">
        <w:t>Zelenčíkovi</w:t>
      </w:r>
      <w:proofErr w:type="spellEnd"/>
      <w:r w:rsidR="007A0F1B">
        <w:t xml:space="preserve">, </w:t>
      </w:r>
      <w:r w:rsidR="003250D5">
        <w:t>bývalému členovi dozornej rady ARRIVA Nové Zámky, a.s.</w:t>
      </w: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9C143C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23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1E5D92">
        <w:t xml:space="preserve"> </w:t>
      </w:r>
      <w:r w:rsidR="008100B6" w:rsidRPr="003850F1">
        <w:t xml:space="preserve">voči </w:t>
      </w:r>
      <w:r w:rsidR="003250D5">
        <w:t xml:space="preserve">verejnému funkcionárovi Jánovi </w:t>
      </w:r>
      <w:proofErr w:type="spellStart"/>
      <w:r w:rsidR="003250D5">
        <w:t>Zelenčíkovi</w:t>
      </w:r>
      <w:proofErr w:type="spellEnd"/>
      <w:r w:rsidR="003250D5">
        <w:t xml:space="preserve">, bývalému členovi dozornej rady ARRIVA Nové Zámky, </w:t>
      </w:r>
      <w:proofErr w:type="spellStart"/>
      <w:r w:rsidR="003250D5">
        <w:t>a.s</w:t>
      </w:r>
      <w:proofErr w:type="spellEnd"/>
      <w:r w:rsidR="003250D5">
        <w:t>.</w:t>
      </w:r>
    </w:p>
    <w:p w:rsidR="003250D5" w:rsidRPr="003850F1" w:rsidRDefault="003250D5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D41212">
      <w:pPr>
        <w:ind w:right="-108"/>
        <w:jc w:val="both"/>
      </w:pPr>
      <w:bookmarkStart w:id="0" w:name="_GoBack"/>
      <w:bookmarkEnd w:id="0"/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FD1721" w:rsidRDefault="00FD1721" w:rsidP="00FD1721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1412E8" w:rsidRDefault="001412E8" w:rsidP="001412E8">
      <w:pPr>
        <w:spacing w:line="240" w:lineRule="atLeast"/>
        <w:jc w:val="both"/>
      </w:pPr>
      <w:r>
        <w:t>overovateľka výboru</w:t>
      </w:r>
    </w:p>
    <w:p w:rsidR="00D275CC" w:rsidRDefault="00D275CC" w:rsidP="001412E8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12E8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5D92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1316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6A29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C5079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212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D1721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8AA85C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53D7C-6CF7-4BBB-946C-449F975A8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2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9</cp:revision>
  <cp:lastPrinted>2022-03-17T12:58:00Z</cp:lastPrinted>
  <dcterms:created xsi:type="dcterms:W3CDTF">2025-06-19T13:50:00Z</dcterms:created>
  <dcterms:modified xsi:type="dcterms:W3CDTF">2025-06-23T10:50:00Z</dcterms:modified>
</cp:coreProperties>
</file>